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075E3B5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D173C">
        <w:rPr>
          <w:b/>
          <w:bCs/>
          <w:sz w:val="32"/>
          <w:szCs w:val="32"/>
        </w:rPr>
        <w:t>Arkansas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3D173C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5:00Z</dcterms:modified>
</cp:coreProperties>
</file>